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8214A83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8131A6">
        <w:rPr>
          <w:rFonts w:ascii="Arial" w:hAnsi="Arial" w:cs="Arial"/>
          <w:b/>
          <w:bCs/>
          <w:sz w:val="24"/>
        </w:rPr>
        <w:t>#16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8131A6">
        <w:rPr>
          <w:rFonts w:ascii="Arial" w:hAnsi="Arial" w:cs="Arial"/>
          <w:b/>
          <w:bCs/>
          <w:sz w:val="24"/>
        </w:rPr>
        <w:t>2402209</w:t>
      </w:r>
    </w:p>
    <w:p w14:paraId="410CAE7A" w14:textId="1A2692AA" w:rsidR="00B268C0" w:rsidRPr="00215BFC" w:rsidRDefault="008131A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Athen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Greece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6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rch 01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DD08A9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131A6">
        <w:rPr>
          <w:rFonts w:ascii="Arial" w:hAnsi="Arial" w:cs="Arial"/>
          <w:b/>
          <w:bCs/>
          <w:sz w:val="36"/>
          <w:szCs w:val="36"/>
          <w:lang w:val="en-US"/>
        </w:rPr>
        <w:t>#16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61E929D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131A6">
        <w:rPr>
          <w:b/>
          <w:bCs/>
          <w:color w:val="auto"/>
        </w:rPr>
        <w:t>SA2#16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13C38DBC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Parthenon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1F076307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Cyclades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AED28A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4254F3">
              <w:rPr>
                <w:rFonts w:ascii="Arial" w:hAnsi="Arial" w:cs="Arial"/>
                <w:highlight w:val="yellow"/>
                <w:lang w:eastAsia="en-GB"/>
              </w:rPr>
              <w:t>Metis III-IV ??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77777777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o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3838BC">
        <w:rPr>
          <w:rFonts w:ascii="Arial" w:hAnsi="Arial" w:cs="Arial"/>
          <w:b/>
          <w:color w:val="auto"/>
          <w:highlight w:val="cyan"/>
        </w:rPr>
        <w:t>Convenor 2: Wanqiang</w:t>
      </w:r>
      <w:r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460" w:type="dxa"/>
        <w:tblLook w:val="04A0" w:firstRow="1" w:lastRow="0" w:firstColumn="1" w:lastColumn="0" w:noHBand="0" w:noVBand="1"/>
      </w:tblPr>
      <w:tblGrid>
        <w:gridCol w:w="460"/>
        <w:gridCol w:w="720"/>
        <w:gridCol w:w="880"/>
        <w:gridCol w:w="2680"/>
        <w:gridCol w:w="2680"/>
        <w:gridCol w:w="2680"/>
        <w:gridCol w:w="2680"/>
        <w:gridCol w:w="2680"/>
      </w:tblGrid>
      <w:tr w:rsidR="00047D81" w:rsidRPr="00047D81" w14:paraId="34B70382" w14:textId="77777777" w:rsidTr="00047D81">
        <w:trPr>
          <w:trHeight w:val="330"/>
        </w:trPr>
        <w:tc>
          <w:tcPr>
            <w:tcW w:w="2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0F60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DBB3BE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2F663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162DA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85B9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D41E9E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Friday</w:t>
            </w:r>
          </w:p>
        </w:tc>
      </w:tr>
      <w:tr w:rsidR="00047D81" w:rsidRPr="00047D81" w14:paraId="387EA619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E5BB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0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F60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800 - 08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8C70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E953C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0D9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1ED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F147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FDFF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52C64A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B6D1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FA26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5CB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84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5F2D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6E4E3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BCA91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1B0C2C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39A53CB8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1EC5F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9C95E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E9E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ECBA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27B3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22A0CD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23BDC6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D82AFF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CFF1A5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173C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6D7D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67B22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9C8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F88F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371B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526727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02E45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015C341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2B76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1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BF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900 - 10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12C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A439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11E74" w14:textId="77777777" w:rsidR="00047D81" w:rsidRPr="002D6F60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A2415" w14:textId="77777777" w:rsidR="00047D81" w:rsidRPr="002D6F60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TRS_URLLC (9.18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6E83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1E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722501B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077D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3179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49E4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92D3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185086" w14:textId="77777777" w:rsidR="00047D81" w:rsidRPr="002D6F60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D611B4" w14:textId="6E72EB6A" w:rsidR="00047D81" w:rsidRPr="002D6F60" w:rsidRDefault="004C1E90" w:rsidP="0057779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71E4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6678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0EA9B6A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7FA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0B2A2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E1AC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05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D85BA2E" w14:textId="789EB14C" w:rsidR="00047D81" w:rsidRPr="002D6F60" w:rsidRDefault="00837626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  <w:r w:rsidR="00047D81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E447737" w14:textId="15EDA232" w:rsidR="00047D81" w:rsidRPr="002D6F60" w:rsidRDefault="002D6F60" w:rsidP="002D6F6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" w:author="Andy Bennett" w:date="2024-02-21T15:1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bookmarkStart w:id="3" w:name="_GoBack"/>
            <w:bookmarkEnd w:id="3"/>
            <w:ins w:id="4" w:author="Andy Bennett" w:date="2024-02-21T15:19:00Z">
              <w:r w:rsidRPr="00762773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Pre-Rel-18 maint (8.x) </w:t>
              </w:r>
            </w:ins>
            <w:del w:id="5" w:author="Andy Bennett" w:date="2024-02-21T15:19:00Z">
              <w:r w:rsidR="00837626" w:rsidRPr="00762773" w:rsidDel="002D6F6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eUEPO (9.</w:delText>
              </w:r>
              <w:r w:rsidR="00837626" w:rsidRPr="002D6F60" w:rsidDel="002D6F6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6" w:author="Andy Bennett" w:date="2024-02-21T15:19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>25.2) - 0.5,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39E57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82CC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AD297F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5915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9935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A801F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6147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08F42B" w14:textId="77777777" w:rsidR="00047D81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277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8C1AC4" w14:textId="77777777" w:rsidR="00047D81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EBC8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85A33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2ADDB337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DDB8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2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B34B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100 - 12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126C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591D73" w14:textId="7F7CA4D7" w:rsidR="00047D81" w:rsidRPr="00047D81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7C01" w14:textId="6AFCEB8B" w:rsidR="00047D81" w:rsidRPr="002D6F60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7" w:author="Andy Bennett" w:date="2024-02-21T15:2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76277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VMR_Ph2 (19.6) - 0.5, Rel-18 VMR LS's</w:t>
            </w: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" w:author="Andy Bennett" w:date="2024-02-21T15:2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 xml:space="preserve"> </w:t>
            </w:r>
            <w:ins w:id="9" w:author="Andy Bennett" w:date="2024-02-21T14:42:00Z">
              <w:r w:rsidR="0014062F" w:rsidRPr="002D6F6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10" w:author="Andy Bennett" w:date="2024-02-21T15:2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>(9.37)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0E0D2" w14:textId="59E69BE4" w:rsidR="00047D81" w:rsidRPr="002D6F60" w:rsidRDefault="00047D81" w:rsidP="00367F2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1" w:author="Andy Bennett" w:date="2024-02-21T15:1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CAT B/C align (9.38) - 0.5, </w:t>
            </w:r>
            <w:r w:rsidR="00C97F27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2" w:author="Andy Bennett" w:date="2024-02-21T15:19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Common Issues (4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A3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407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10FD928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1168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91E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DF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6361F5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5D53EE" w14:textId="77777777" w:rsidR="00047D81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76277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86986BC" w14:textId="049B4EE8" w:rsidR="00047D81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362B9C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7D0AB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B81AFD6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A97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28CF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12D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DCE277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CCB3C7" w14:textId="3ABA4E69" w:rsidR="00047D81" w:rsidRPr="002D6F60" w:rsidRDefault="00837626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3" w:author="Andy Bennett" w:date="2024-02-21T15:2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76277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 - 0.5</w:t>
            </w:r>
            <w:r w:rsidRPr="0076277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1E4DD2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4" w:author="Andy Bennett" w:date="2024-02-21T15:2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Pre-Rel-18 maint (8.x)</w:t>
            </w: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5" w:author="Andy Bennett" w:date="2024-02-21T15:2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 xml:space="preserve">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019D84D" w14:textId="77777777" w:rsidR="00047D81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</w:t>
            </w:r>
            <w:r w:rsidRPr="0076277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8BB0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0D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43F6C59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43827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F1651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BF732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B2670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285887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D92814" w14:textId="77777777" w:rsidR="00047D81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E37CD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38AAA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9F837B5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824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3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FB94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400 - 15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362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0CFA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FB0EE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379B2" w14:textId="77777777" w:rsidR="00047D81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0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87E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lenary session (1330 - 1630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047D81" w:rsidRPr="00047D81" w14:paraId="00101F62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7DCF2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7FFD8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FEE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F51D42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70623E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- 0.5, EDGE_Ph2 (9.17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75A243" w14:textId="0ACF572D" w:rsidR="0057779E" w:rsidRPr="00762773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DED7F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F8FE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7BB572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90A8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37B3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9C31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7ED104E" w14:textId="6C2E7DFB" w:rsidR="00047D81" w:rsidRPr="0014062F" w:rsidRDefault="00047D81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PS4msg (19.5)</w:t>
            </w:r>
            <w:r w:rsidR="00367F29"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9005B93" w14:textId="573B2445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</w:p>
          <w:p w14:paraId="4C973948" w14:textId="12EB5731" w:rsidR="0057779E" w:rsidRPr="0057779E" w:rsidRDefault="0057779E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07D5ACB" w14:textId="7BF4B59F" w:rsidR="00047D81" w:rsidRPr="002D6F60" w:rsidRDefault="004C1E90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16" w:author="Andy Bennett" w:date="2024-02-21T15:19:00Z">
              <w:r w:rsidRPr="002D6F60" w:rsidDel="002D6F6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Pre-Rel-18 maint (8.x)</w:delText>
              </w:r>
              <w:r w:rsidRPr="00762773" w:rsidDel="002D6F6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 </w:delText>
              </w:r>
            </w:del>
            <w:ins w:id="17" w:author="Andy Bennett" w:date="2024-02-21T15:19:00Z">
              <w:r w:rsidR="002D6F60" w:rsidRPr="002D6F6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18" w:author="Andy Bennett" w:date="2024-02-21T15:19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highlight w:val="yellow"/>
                      <w:lang w:val="en-US" w:eastAsia="ko-KR"/>
                    </w:rPr>
                  </w:rPrChange>
                </w:rPr>
                <w:t>eUEPO (9.</w:t>
              </w:r>
              <w:r w:rsidR="002D6F60" w:rsidRPr="002D6F6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19" w:author="Andy Bennett" w:date="2024-02-21T15:19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highlight w:val="green"/>
                      <w:lang w:val="en-US" w:eastAsia="ko-KR"/>
                    </w:rPr>
                  </w:rPrChange>
                </w:rPr>
                <w:t>25.2) - 0.5,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10FD3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E9D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B78FFBF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ECC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4AAE2D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CCED0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AD2138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E043E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98BC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8DB3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73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5BFCF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7FE8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4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D61F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600 - 17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3BB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50870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-18 LSs (9.37) (not VMR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355770" w14:textId="77777777" w:rsidR="00B5267E" w:rsidRDefault="00B5267E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) - 0.5, 5G_ProSe_Ph2 (9.7.2) - 0.5</w:t>
            </w:r>
          </w:p>
          <w:p w14:paraId="5CB189ED" w14:textId="6A85B155" w:rsidR="00047D81" w:rsidRPr="00B5267E" w:rsidRDefault="00047D81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2FC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5AC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0E69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8E1216E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044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43E3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2CC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9C9CF2" w14:textId="3BF0FCEB" w:rsidR="00047D81" w:rsidRPr="002D6F60" w:rsidRDefault="004C1E90" w:rsidP="004C1E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3DBCCB" w14:textId="77777777" w:rsidR="00047D81" w:rsidRPr="0057779E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0792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EB4E35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C1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77D98D25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CC420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0D71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417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1193EC" w14:textId="155F9DF6" w:rsidR="00047D81" w:rsidRPr="002D6F60" w:rsidRDefault="0014062F" w:rsidP="001406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0" w:author="Andy Bennett" w:date="2024-02-21T15:17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ins w:id="21" w:author="Andy Bennett" w:date="2024-02-21T09:05:00Z">
              <w:r w:rsidRPr="002D6F6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FS_UPEAS_Ph2 (19.11) - 0.5,</w:t>
              </w:r>
              <w:r w:rsidRPr="002D6F6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</w:ins>
            <w:r w:rsidR="00047D81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2" w:author="Andy Bennett" w:date="2024-02-21T15:17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FS_EnergySys (19.4)</w:t>
            </w:r>
            <w:r w:rsidR="00837626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3" w:author="Andy Bennett" w:date="2024-02-21T15:17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 xml:space="preserve"> – 0.5, </w:t>
            </w:r>
            <w:del w:id="24" w:author="Andy Bennett" w:date="2024-02-21T09:05:00Z">
              <w:r w:rsidR="00837626" w:rsidRPr="002D6F60" w:rsidDel="0014062F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25" w:author="Andy Bennett" w:date="2024-02-21T15:17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>FS_UPEAS_Ph2 (19.11) - 0.5,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9CAB633" w14:textId="26DB2A51" w:rsidR="00047D81" w:rsidRDefault="00047D81" w:rsidP="00B526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  <w:p w14:paraId="3364C430" w14:textId="60BC9852" w:rsidR="00B5267E" w:rsidRPr="00B5267E" w:rsidRDefault="00B5267E" w:rsidP="00B526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7779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3E3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5AB1A4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DC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6B8DC1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08C1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9C4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0217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55BC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2C4F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01A0D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83343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77D8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047D81" w:rsidRPr="00047D81" w14:paraId="5B74757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076C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5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8DBD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800 - 19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F8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4FDE2" w14:textId="1C922F7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CC6A1" w14:textId="50C2621D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CEE5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FA5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A12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625019C7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CB14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E9A3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A04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073224" w14:textId="36DFC5EB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21B9115" w14:textId="348FBA81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98B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9501A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4D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019982F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F9DDF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C5B53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8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FBB2F54" w14:textId="0AC8295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138E86" w14:textId="76E3BAD8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F58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70180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9929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bookmarkEnd w:id="0"/>
      <w:bookmarkEnd w:id="1"/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8A4E27" w14:textId="77777777" w:rsidR="002F2B7F" w:rsidRDefault="002F2B7F">
      <w:pPr>
        <w:spacing w:after="0"/>
      </w:pPr>
      <w:r>
        <w:separator/>
      </w:r>
    </w:p>
  </w:endnote>
  <w:endnote w:type="continuationSeparator" w:id="0">
    <w:p w14:paraId="1E95B6AE" w14:textId="77777777" w:rsidR="002F2B7F" w:rsidRDefault="002F2B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9E300E" w14:textId="77777777" w:rsidR="002F2B7F" w:rsidRDefault="002F2B7F">
      <w:pPr>
        <w:spacing w:after="0"/>
      </w:pPr>
      <w:r>
        <w:separator/>
      </w:r>
    </w:p>
  </w:footnote>
  <w:footnote w:type="continuationSeparator" w:id="0">
    <w:p w14:paraId="55115C92" w14:textId="77777777" w:rsidR="002F2B7F" w:rsidRDefault="002F2B7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2F2B7F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062F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6F60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7F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4197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4ABD"/>
    <w:rsid w:val="003E5A16"/>
    <w:rsid w:val="003E5AC1"/>
    <w:rsid w:val="003E5C7E"/>
    <w:rsid w:val="003E6AC9"/>
    <w:rsid w:val="003F0DD1"/>
    <w:rsid w:val="003F1A3C"/>
    <w:rsid w:val="003F1B9C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2C10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1E90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7779E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773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A72"/>
    <w:rsid w:val="00837626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C0E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8C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267E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5C0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036A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A48238-9CCB-438A-9BE2-2A9EC7B1B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370</Words>
  <Characters>211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1</vt:lpstr>
    </vt:vector>
  </TitlesOfParts>
  <Company>Huawei Technologies Co.,Ltd.</Company>
  <LinksUpToDate>false</LinksUpToDate>
  <CharactersWithSpaces>2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5</cp:revision>
  <cp:lastPrinted>2019-06-19T05:49:00Z</cp:lastPrinted>
  <dcterms:created xsi:type="dcterms:W3CDTF">2024-02-21T08:52:00Z</dcterms:created>
  <dcterms:modified xsi:type="dcterms:W3CDTF">2024-02-21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